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16" w:type="pct"/>
        <w:tblInd w:w="-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00007A" w:rsidRPr="00DE7D30" w14:paraId="127EAD7E" w14:textId="77777777" w:rsidTr="00C13E41">
        <w:trPr>
          <w:trHeight w:val="413"/>
        </w:trPr>
        <w:tc>
          <w:tcPr>
            <w:tcW w:w="1266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B118BA4" w:rsidR="0000007A" w:rsidRPr="00DE7D30" w:rsidRDefault="00757CC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57CC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C13E41">
        <w:trPr>
          <w:trHeight w:val="290"/>
        </w:trPr>
        <w:tc>
          <w:tcPr>
            <w:tcW w:w="1266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A702A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57CC9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8101E0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C13E41">
        <w:trPr>
          <w:trHeight w:val="650"/>
        </w:trPr>
        <w:tc>
          <w:tcPr>
            <w:tcW w:w="1266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A26188" w:rsidR="0000007A" w:rsidRPr="00DE7D30" w:rsidRDefault="003A57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40B35">
              <w:rPr>
                <w:rFonts w:asciiTheme="majorHAnsi" w:hAnsiTheme="majorHAnsi" w:cs="Arial"/>
                <w:b/>
              </w:rPr>
              <w:t>Correlation Study of Sanya Tourism Resource Vitality under Econometric Perspective --Taking Yalong Bay International Rose Valley as an Example</w:t>
            </w:r>
          </w:p>
        </w:tc>
      </w:tr>
      <w:tr w:rsidR="00CF0BBB" w:rsidRPr="00DE7D30" w14:paraId="6D508B1C" w14:textId="77777777" w:rsidTr="00C13E41">
        <w:trPr>
          <w:trHeight w:val="332"/>
        </w:trPr>
        <w:tc>
          <w:tcPr>
            <w:tcW w:w="1266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BA4F5C" w:rsidR="00CF0BBB" w:rsidRPr="00DE7D30" w:rsidRDefault="00757CC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E23460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E23460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E23460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0BC486B0" w:rsidR="00204D68" w:rsidRPr="00DE7D30" w:rsidRDefault="001C42B4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is important for practical issues.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E23460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6E119BBB" w:rsidR="00D9392F" w:rsidRPr="00DE7D30" w:rsidRDefault="001C42B4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itle is suitable.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E23460">
        <w:trPr>
          <w:gridBefore w:val="1"/>
          <w:wBefore w:w="80" w:type="pct"/>
          <w:trHeight w:val="503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47B0616D" w:rsidR="00D9392F" w:rsidRPr="00DE7D30" w:rsidRDefault="001C42B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bstract is quite comprehensive.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E23460">
        <w:trPr>
          <w:gridBefore w:val="1"/>
          <w:wBefore w:w="80" w:type="pct"/>
          <w:trHeight w:val="746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39C78E66" w:rsidR="00FB3DE3" w:rsidRPr="00DE7D30" w:rsidRDefault="001C42B4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anguage is acceptable.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E23460">
        <w:trPr>
          <w:gridBefore w:val="1"/>
          <w:wBefore w:w="80" w:type="pct"/>
          <w:trHeight w:val="45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5E5A7620" w14:textId="77777777" w:rsidR="004430CD" w:rsidRDefault="001C42B4" w:rsidP="001C42B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ections are logical. The only concern is that the literature review is not separate.</w:t>
            </w:r>
          </w:p>
          <w:p w14:paraId="782CF243" w14:textId="77777777" w:rsidR="00FA0B63" w:rsidRDefault="00FA0B63" w:rsidP="001C42B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3CB83" w14:textId="6F56DA77" w:rsidR="00FA0B63" w:rsidRPr="001C42B4" w:rsidRDefault="00FA0B63" w:rsidP="001C42B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would be more appropriate to make the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tewrature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ew separately.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E23460">
        <w:trPr>
          <w:gridBefore w:val="1"/>
          <w:wBefore w:w="80" w:type="pct"/>
          <w:trHeight w:val="701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00E02754" w:rsidR="005F184C" w:rsidRPr="00DE7D30" w:rsidRDefault="001C42B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References are good. Again the remark about th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litewratur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review.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23460" w:rsidRPr="00340561" w14:paraId="0A2C40D4" w14:textId="77777777" w:rsidTr="00E2346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F9AD4" w14:textId="77777777" w:rsidR="00E23460" w:rsidRPr="00340561" w:rsidRDefault="00E23460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05363E6" w14:textId="77777777" w:rsidR="00E23460" w:rsidRPr="00340561" w:rsidRDefault="00E23460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23460" w:rsidRPr="00340561" w14:paraId="594713F6" w14:textId="77777777" w:rsidTr="00E2346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FC96C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F2E37" w14:textId="77777777" w:rsidR="00E23460" w:rsidRPr="00340561" w:rsidRDefault="00E23460" w:rsidP="00BD02C6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3BBCE918" w14:textId="77777777" w:rsidR="00E23460" w:rsidRPr="00340561" w:rsidRDefault="00E23460" w:rsidP="00BD02C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23460" w:rsidRPr="00340561" w14:paraId="0CA283BD" w14:textId="77777777" w:rsidTr="00E2346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5A0D5" w14:textId="77777777" w:rsidR="00E23460" w:rsidRPr="00340561" w:rsidRDefault="00E23460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C87C467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5FAA" w14:textId="77777777" w:rsidR="00E23460" w:rsidRPr="00340561" w:rsidRDefault="00E23460" w:rsidP="00BD02C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110B1BC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7F3CE1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444F7DCC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99DC71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AAB305" w14:textId="77777777" w:rsidR="00E23460" w:rsidRPr="00340561" w:rsidRDefault="00E23460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1A490A0" w14:textId="77777777" w:rsidR="00E23460" w:rsidRDefault="00E23460" w:rsidP="00E23460"/>
    <w:p w14:paraId="52548F28" w14:textId="1684E5B7" w:rsidR="00E23460" w:rsidRDefault="008101E0" w:rsidP="00E23460">
      <w:r w:rsidRPr="008101E0">
        <w:t>Reviewer Details:</w:t>
      </w:r>
    </w:p>
    <w:p w14:paraId="036D5C20" w14:textId="1573E569" w:rsidR="000166D0" w:rsidRDefault="000166D0" w:rsidP="00E23460"/>
    <w:p w14:paraId="1A349FF3" w14:textId="5BE31229" w:rsidR="000166D0" w:rsidRDefault="000166D0" w:rsidP="00E23460">
      <w:proofErr w:type="spellStart"/>
      <w:r>
        <w:rPr>
          <w:rFonts w:ascii="Arial" w:hAnsi="Arial" w:cs="Arial"/>
        </w:rPr>
        <w:t>Avtandi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gnidze</w:t>
      </w:r>
      <w:proofErr w:type="spellEnd"/>
      <w:r>
        <w:rPr>
          <w:rFonts w:ascii="Arial" w:hAnsi="Arial" w:cs="Arial"/>
        </w:rPr>
        <w:t>, East European University, Georgia</w:t>
      </w:r>
      <w:bookmarkStart w:id="0" w:name="_GoBack"/>
      <w:bookmarkEnd w:id="0"/>
    </w:p>
    <w:p w14:paraId="1104C59B" w14:textId="77777777" w:rsidR="00E23460" w:rsidRPr="00401400" w:rsidRDefault="00E23460" w:rsidP="00E23460"/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2F343" w14:textId="77777777" w:rsidR="00A935E7" w:rsidRPr="0000007A" w:rsidRDefault="00A935E7" w:rsidP="0099583E">
      <w:r>
        <w:separator/>
      </w:r>
    </w:p>
  </w:endnote>
  <w:endnote w:type="continuationSeparator" w:id="0">
    <w:p w14:paraId="19BE1D97" w14:textId="77777777" w:rsidR="00A935E7" w:rsidRPr="0000007A" w:rsidRDefault="00A935E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78EE8" w14:textId="77777777" w:rsidR="00A935E7" w:rsidRPr="0000007A" w:rsidRDefault="00A935E7" w:rsidP="0099583E">
      <w:r>
        <w:separator/>
      </w:r>
    </w:p>
  </w:footnote>
  <w:footnote w:type="continuationSeparator" w:id="0">
    <w:p w14:paraId="2A9506E8" w14:textId="77777777" w:rsidR="00A935E7" w:rsidRPr="0000007A" w:rsidRDefault="00A935E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6D0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6899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C42B4"/>
    <w:rsid w:val="001D3A1D"/>
    <w:rsid w:val="001E0B65"/>
    <w:rsid w:val="001E4B3D"/>
    <w:rsid w:val="001E4CEA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E28"/>
    <w:rsid w:val="003A04E7"/>
    <w:rsid w:val="003A1C45"/>
    <w:rsid w:val="003A4991"/>
    <w:rsid w:val="003A5720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7CC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01E0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035E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35E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92FD8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3E41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1154D"/>
    <w:rsid w:val="00E23460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1AA"/>
    <w:rsid w:val="00F52B15"/>
    <w:rsid w:val="00F573EA"/>
    <w:rsid w:val="00F57E9D"/>
    <w:rsid w:val="00F73CF2"/>
    <w:rsid w:val="00F96F54"/>
    <w:rsid w:val="00F978B8"/>
    <w:rsid w:val="00FA0B63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B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0B6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6:52:00Z</dcterms:modified>
</cp:coreProperties>
</file>